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63E" w:rsidRDefault="003212FC">
      <w:pPr>
        <w:pStyle w:val="Title"/>
      </w:pPr>
      <w:r>
        <w:t>Codebook for DDS Analytics</w:t>
      </w:r>
    </w:p>
    <w:p w:rsidR="0002663E" w:rsidRDefault="003212FC">
      <w:pPr>
        <w:pStyle w:val="Subtitle"/>
      </w:pPr>
      <w:r>
        <w:t>Talent Management Solutions for DDS Analytics</w:t>
      </w:r>
    </w:p>
    <w:p w:rsidR="0002663E" w:rsidRDefault="003212FC">
      <w:pPr>
        <w:pStyle w:val="Date"/>
      </w:pPr>
      <w:r>
        <w:t>2018-11-23 18:44:41</w:t>
      </w:r>
    </w:p>
    <w:p w:rsidR="0002663E" w:rsidRDefault="003212FC">
      <w:pPr>
        <w:pStyle w:val="Heading1"/>
      </w:pPr>
      <w:bookmarkStart w:id="0" w:name="data-report-overview"/>
      <w:bookmarkEnd w:id="0"/>
      <w:r>
        <w:t>D</w:t>
      </w:r>
      <w:r>
        <w:t>ata report overview</w:t>
      </w:r>
    </w:p>
    <w:p w:rsidR="0002663E" w:rsidRDefault="003212FC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47"/>
        <w:gridCol w:w="1042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470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1</w:t>
            </w:r>
          </w:p>
        </w:tc>
      </w:tr>
    </w:tbl>
    <w:p w:rsidR="0002663E" w:rsidRDefault="003212FC">
      <w:pPr>
        <w:pStyle w:val="Heading1"/>
      </w:pPr>
      <w:bookmarkStart w:id="1" w:name="codebook-summary-table"/>
      <w:bookmarkEnd w:id="1"/>
      <w:r>
        <w:t>Codebook summary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776"/>
        <w:gridCol w:w="2205"/>
        <w:gridCol w:w="950"/>
        <w:gridCol w:w="1584"/>
        <w:gridCol w:w="1004"/>
        <w:gridCol w:w="2841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Description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age">
              <w:r>
                <w:rPr>
                  <w:rStyle w:val="Hyperlink"/>
                  <w:b/>
                </w:rPr>
                <w:t>Ag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Ag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attrition">
              <w:r>
                <w:rPr>
                  <w:rStyle w:val="Hyperlink"/>
                  <w:b/>
                </w:rPr>
                <w:t>Attrition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Attrition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bustravel">
              <w:r>
                <w:rPr>
                  <w:rStyle w:val="Hyperlink"/>
                  <w:b/>
                </w:rPr>
                <w:t>BusTravel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Business Travel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dailyrate">
              <w:r>
                <w:rPr>
                  <w:rStyle w:val="Hyperlink"/>
                  <w:b/>
                </w:rPr>
                <w:t>DailyRat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886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Daily Rat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department">
              <w:r>
                <w:rPr>
                  <w:rStyle w:val="Hyperlink"/>
                  <w:b/>
                </w:rPr>
                <w:t>Department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Department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distfromhome">
              <w:r>
                <w:rPr>
                  <w:rStyle w:val="Hyperlink"/>
                  <w:b/>
                </w:rPr>
                <w:t>DistFromHom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Distance from Hom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education">
              <w:r>
                <w:rPr>
                  <w:rStyle w:val="Hyperlink"/>
                  <w:b/>
                </w:rPr>
                <w:t>Education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Education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educationfd">
              <w:r>
                <w:rPr>
                  <w:rStyle w:val="Hyperlink"/>
                  <w:b/>
                </w:rPr>
                <w:t>EducationFd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Education Field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01D64">
            <w:pPr>
              <w:pStyle w:val="Compact"/>
            </w:pPr>
            <w:r>
              <w:rPr>
                <w:rStyle w:val="Hyperlink"/>
                <w:b/>
              </w:rPr>
              <w:t>[EmployeeCount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Environment Count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Pr="00301D64" w:rsidRDefault="00301D64">
            <w:pPr>
              <w:pStyle w:val="Compact"/>
              <w:rPr>
                <w:rStyle w:val="Hyperlink"/>
                <w:b/>
              </w:rPr>
            </w:pPr>
            <w:r>
              <w:rPr>
                <w:rStyle w:val="Hyperlink"/>
                <w:b/>
              </w:rPr>
              <w:t>EmployeeNumb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Environment Number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envsatis">
              <w:r>
                <w:rPr>
                  <w:rStyle w:val="Hyperlink"/>
                  <w:b/>
                </w:rPr>
                <w:t>EnvSatis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Environment Satisfaction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gender">
              <w:r>
                <w:rPr>
                  <w:rStyle w:val="Hyperlink"/>
                  <w:b/>
                </w:rPr>
                <w:t>Gender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Gender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hourlyrate">
              <w:r>
                <w:rPr>
                  <w:rStyle w:val="Hyperlink"/>
                  <w:b/>
                </w:rPr>
                <w:t>HourlyRat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Hourly Rat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jobinvolvemt">
              <w:r>
                <w:rPr>
                  <w:rStyle w:val="Hyperlink"/>
                  <w:b/>
                </w:rPr>
                <w:t>JobInvolvemt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Job Involvement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joblevel">
              <w:r>
                <w:rPr>
                  <w:rStyle w:val="Hyperlink"/>
                  <w:b/>
                </w:rPr>
                <w:t>JobLevel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Job Level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jobrole">
              <w:r>
                <w:rPr>
                  <w:rStyle w:val="Hyperlink"/>
                  <w:b/>
                </w:rPr>
                <w:t>JobRol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Job Rol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jobbsatis">
              <w:r>
                <w:rPr>
                  <w:rStyle w:val="Hyperlink"/>
                  <w:b/>
                </w:rPr>
                <w:t>JobbSatis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Job Satisfaction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maritalstat">
              <w:r>
                <w:rPr>
                  <w:rStyle w:val="Hyperlink"/>
                  <w:b/>
                </w:rPr>
                <w:t>MaritalStat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arital Status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mntlyincome">
              <w:r>
                <w:rPr>
                  <w:rStyle w:val="Hyperlink"/>
                  <w:b/>
                </w:rPr>
                <w:t>MntlyIncom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349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nthly Incom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mntlyrate">
              <w:r>
                <w:rPr>
                  <w:rStyle w:val="Hyperlink"/>
                  <w:b/>
                </w:rPr>
                <w:t>MntlyRat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427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nthly Rat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numcompwrk">
              <w:r>
                <w:rPr>
                  <w:rStyle w:val="Hyperlink"/>
                  <w:b/>
                </w:rPr>
                <w:t>NumCompWrk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Companies worked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overtime">
              <w:r>
                <w:rPr>
                  <w:rStyle w:val="Hyperlink"/>
                  <w:b/>
                </w:rPr>
                <w:t>OverTim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Overtim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percsalhike">
              <w:r>
                <w:rPr>
                  <w:rStyle w:val="Hyperlink"/>
                  <w:b/>
                </w:rPr>
                <w:t>PercSalHik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Percentage Salary Hik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perfrating">
              <w:r>
                <w:rPr>
                  <w:rStyle w:val="Hyperlink"/>
                  <w:b/>
                </w:rPr>
                <w:t>PerfRating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Performance Rating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relatsatis">
              <w:r>
                <w:rPr>
                  <w:rStyle w:val="Hyperlink"/>
                  <w:b/>
                </w:rPr>
                <w:t>RelatSatis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lationship Status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stkoptlevel">
              <w:r>
                <w:rPr>
                  <w:rStyle w:val="Hyperlink"/>
                  <w:b/>
                </w:rPr>
                <w:t>StkOptLevel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Stock Options Level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totalwrkyrs">
              <w:r>
                <w:rPr>
                  <w:rStyle w:val="Hyperlink"/>
                  <w:b/>
                </w:rPr>
                <w:t>TotalWrkYrs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Total Working Years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trtmlastyr">
              <w:r>
                <w:rPr>
                  <w:rStyle w:val="Hyperlink"/>
                  <w:b/>
                </w:rPr>
                <w:t>TrTmLastYr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Training Times Last Year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wrklfbalance">
              <w:r>
                <w:rPr>
                  <w:rStyle w:val="Hyperlink"/>
                  <w:b/>
                </w:rPr>
                <w:t>WrkLfBalanc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Work Life Balanc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yrsatcomp">
              <w:r>
                <w:rPr>
                  <w:rStyle w:val="Hyperlink"/>
                  <w:b/>
                </w:rPr>
                <w:t>YrsAtComp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Years at the company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yrsincurrrle">
              <w:r>
                <w:rPr>
                  <w:rStyle w:val="Hyperlink"/>
                  <w:b/>
                </w:rPr>
                <w:t>YrsInCurrRle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Years in current role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yrsscelstprom">
              <w:r>
                <w:rPr>
                  <w:rStyle w:val="Hyperlink"/>
                  <w:b/>
                </w:rPr>
                <w:t>YrsSceLstProm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Years since last promotion</w:t>
            </w:r>
          </w:p>
        </w:tc>
      </w:tr>
      <w:tr w:rsidR="0002663E">
        <w:tc>
          <w:tcPr>
            <w:tcW w:w="0" w:type="auto"/>
          </w:tcPr>
          <w:p w:rsidR="0002663E" w:rsidRDefault="0002663E">
            <w:pPr>
              <w:pStyle w:val="Compact"/>
            </w:pP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hyperlink w:anchor="yrswtcurrmgr">
              <w:r>
                <w:rPr>
                  <w:rStyle w:val="Hyperlink"/>
                  <w:b/>
                </w:rPr>
                <w:t>YrsWtCurrMgr</w:t>
              </w:r>
            </w:hyperlink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Years with Current Manager</w:t>
            </w:r>
          </w:p>
        </w:tc>
      </w:tr>
    </w:tbl>
    <w:p w:rsidR="0002663E" w:rsidRDefault="003212FC">
      <w:pPr>
        <w:pStyle w:val="Heading1"/>
      </w:pPr>
      <w:bookmarkStart w:id="2" w:name="variable-list"/>
      <w:bookmarkEnd w:id="2"/>
      <w:r>
        <w:t>Variable list</w:t>
      </w:r>
    </w:p>
    <w:p w:rsidR="0002663E" w:rsidRDefault="003212FC">
      <w:pPr>
        <w:pStyle w:val="Heading2"/>
      </w:pPr>
      <w:bookmarkStart w:id="3" w:name="age"/>
      <w:bookmarkEnd w:id="3"/>
      <w:r>
        <w:t>Ag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6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0; 4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8; 60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-A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25" style="width:0;height:1.5pt" o:hralign="center" o:hrstd="t" o:hr="t"/>
        </w:pict>
      </w:r>
    </w:p>
    <w:p w:rsidR="0002663E" w:rsidRDefault="003212FC">
      <w:pPr>
        <w:pStyle w:val="Heading2"/>
      </w:pPr>
      <w:bookmarkStart w:id="4" w:name="attrition"/>
      <w:bookmarkEnd w:id="4"/>
      <w:r>
        <w:t>Attrition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No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No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-Attri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3"/>
        </w:numPr>
      </w:pPr>
      <w:r>
        <w:t>Observed factor levels: "No", "Yes".</w:t>
      </w:r>
    </w:p>
    <w:p w:rsidR="0002663E" w:rsidRDefault="003212FC">
      <w:r>
        <w:pict>
          <v:rect id="_x0000_i1026" style="width:0;height:1.5pt" o:hralign="center" o:hrstd="t" o:hr="t"/>
        </w:pict>
      </w:r>
    </w:p>
    <w:p w:rsidR="0002663E" w:rsidRDefault="003212FC">
      <w:pPr>
        <w:pStyle w:val="Heading2"/>
      </w:pPr>
      <w:bookmarkStart w:id="5" w:name="bustravel"/>
      <w:bookmarkEnd w:id="5"/>
      <w:r>
        <w:lastRenderedPageBreak/>
        <w:t>BusTravel</w:t>
      </w:r>
    </w:p>
    <w:tbl>
      <w:tblPr>
        <w:tblW w:w="2986" w:type="pct"/>
        <w:tblLook w:val="07E0" w:firstRow="1" w:lastRow="1" w:firstColumn="1" w:lastColumn="1" w:noHBand="1" w:noVBand="1"/>
      </w:tblPr>
      <w:tblGrid>
        <w:gridCol w:w="3385"/>
        <w:gridCol w:w="2205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Travel_Rarely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Non-Travel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3-BusTrave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4"/>
        </w:numPr>
      </w:pPr>
      <w:r>
        <w:t>Observed factor levels: "Non-Travel", "Travel_Frequently", "Travel_Rarely".</w:t>
      </w:r>
    </w:p>
    <w:p w:rsidR="0002663E" w:rsidRDefault="003212FC">
      <w:r>
        <w:pict>
          <v:rect id="_x0000_i1027" style="width:0;height:1.5pt" o:hralign="center" o:hrstd="t" o:hr="t"/>
        </w:pict>
      </w:r>
    </w:p>
    <w:p w:rsidR="0002663E" w:rsidRDefault="003212FC">
      <w:pPr>
        <w:pStyle w:val="Heading2"/>
      </w:pPr>
      <w:bookmarkStart w:id="6" w:name="dailyrate"/>
      <w:bookmarkEnd w:id="6"/>
      <w:r>
        <w:t>DailyRat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310"/>
        <w:gridCol w:w="1499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886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802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65; 1157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02; 1499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4-DailyRat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28" style="width:0;height:1.5pt" o:hralign="center" o:hrstd="t" o:hr="t"/>
        </w:pict>
      </w:r>
    </w:p>
    <w:p w:rsidR="0002663E" w:rsidRDefault="003212FC">
      <w:pPr>
        <w:pStyle w:val="Heading2"/>
      </w:pPr>
      <w:bookmarkStart w:id="7" w:name="department"/>
      <w:bookmarkEnd w:id="7"/>
      <w:r>
        <w:t>Department</w:t>
      </w:r>
    </w:p>
    <w:tbl>
      <w:tblPr>
        <w:tblW w:w="3611" w:type="pct"/>
        <w:tblLook w:val="07E0" w:firstRow="1" w:lastRow="1" w:firstColumn="1" w:lastColumn="1" w:noHBand="1" w:noVBand="1"/>
      </w:tblPr>
      <w:tblGrid>
        <w:gridCol w:w="3267"/>
        <w:gridCol w:w="3493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Research &amp; Development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Human Resources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5-Departmen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5"/>
        </w:numPr>
      </w:pPr>
      <w:r>
        <w:t>Observed factor levels: "Human Resources", "Research &amp; Development", "Sales".</w:t>
      </w:r>
    </w:p>
    <w:p w:rsidR="0002663E" w:rsidRDefault="003212FC">
      <w:r>
        <w:pict>
          <v:rect id="_x0000_i1029" style="width:0;height:1.5pt" o:hralign="center" o:hrstd="t" o:hr="t"/>
        </w:pict>
      </w:r>
    </w:p>
    <w:p w:rsidR="0002663E" w:rsidRDefault="003212FC">
      <w:pPr>
        <w:pStyle w:val="Heading2"/>
      </w:pPr>
      <w:bookmarkStart w:id="8" w:name="distfromhome"/>
      <w:bookmarkEnd w:id="8"/>
      <w:r>
        <w:lastRenderedPageBreak/>
        <w:t>DistFromHom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9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7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1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29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6-DistFromHom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30" style="width:0;height:1.5pt" o:hralign="center" o:hrstd="t" o:hr="t"/>
        </w:pict>
      </w:r>
    </w:p>
    <w:p w:rsidR="0002663E" w:rsidRDefault="003212FC">
      <w:pPr>
        <w:pStyle w:val="Heading2"/>
      </w:pPr>
      <w:bookmarkStart w:id="9" w:name="education"/>
      <w:bookmarkEnd w:id="9"/>
      <w:r>
        <w:t>Education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5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7-Educatio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31" style="width:0;height:1.5pt" o:hralign="center" o:hrstd="t" o:hr="t"/>
        </w:pict>
      </w:r>
    </w:p>
    <w:p w:rsidR="0002663E" w:rsidRDefault="003212FC">
      <w:pPr>
        <w:pStyle w:val="Heading2"/>
      </w:pPr>
      <w:bookmarkStart w:id="10" w:name="educationfd"/>
      <w:bookmarkEnd w:id="10"/>
      <w:r>
        <w:t>EducationFd</w:t>
      </w:r>
    </w:p>
    <w:tbl>
      <w:tblPr>
        <w:tblW w:w="2986" w:type="pct"/>
        <w:tblLook w:val="07E0" w:firstRow="1" w:lastRow="1" w:firstColumn="1" w:lastColumn="1" w:noHBand="1" w:noVBand="1"/>
      </w:tblPr>
      <w:tblGrid>
        <w:gridCol w:w="3207"/>
        <w:gridCol w:w="2383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6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Life Sciences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Human Resources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8-EducationF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6"/>
        </w:numPr>
      </w:pPr>
      <w:r>
        <w:t>Observed factor levels: "Human Resources", "Life Sciences", "Marketing", "Medical", "Other", "Technical Degree".</w:t>
      </w:r>
    </w:p>
    <w:p w:rsidR="0002663E" w:rsidRDefault="003212FC">
      <w:r>
        <w:lastRenderedPageBreak/>
        <w:pict>
          <v:rect id="_x0000_i1032" style="width:0;height:1.5pt" o:hralign="center" o:hrstd="t" o:hr="t"/>
        </w:pict>
      </w:r>
    </w:p>
    <w:p w:rsidR="0002663E" w:rsidRDefault="003212FC">
      <w:pPr>
        <w:pStyle w:val="Heading2"/>
      </w:pPr>
      <w:bookmarkStart w:id="11" w:name="envsatis"/>
      <w:bookmarkEnd w:id="11"/>
      <w:r>
        <w:t>EnvSatis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4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9-EnvSati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33" style="width:0;height:1.5pt" o:hralign="center" o:hrstd="t" o:hr="t"/>
        </w:pict>
      </w:r>
    </w:p>
    <w:p w:rsidR="0002663E" w:rsidRDefault="003212FC">
      <w:pPr>
        <w:pStyle w:val="Heading2"/>
      </w:pPr>
      <w:bookmarkStart w:id="12" w:name="gender"/>
      <w:bookmarkEnd w:id="12"/>
      <w:r>
        <w:t>Gender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Male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emale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0-Gender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7"/>
        </w:numPr>
      </w:pPr>
      <w:r>
        <w:t>Observed factor levels: "Female", "Male".</w:t>
      </w:r>
    </w:p>
    <w:p w:rsidR="0002663E" w:rsidRDefault="003212FC">
      <w:r>
        <w:pict>
          <v:rect id="_x0000_i1034" style="width:0;height:1.5pt" o:hralign="center" o:hrstd="t" o:hr="t"/>
        </w:pict>
      </w:r>
    </w:p>
    <w:p w:rsidR="0002663E" w:rsidRDefault="003212FC">
      <w:pPr>
        <w:pStyle w:val="Heading2"/>
      </w:pPr>
      <w:bookmarkStart w:id="13" w:name="hourlyrate"/>
      <w:bookmarkEnd w:id="13"/>
      <w:r>
        <w:t>HourlyRat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380"/>
        <w:gridCol w:w="1429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71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66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8; 83.7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0; 100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1-HourlyRat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lastRenderedPageBreak/>
        <w:pict>
          <v:rect id="_x0000_i1035" style="width:0;height:1.5pt" o:hralign="center" o:hrstd="t" o:hr="t"/>
        </w:pict>
      </w:r>
    </w:p>
    <w:p w:rsidR="0002663E" w:rsidRDefault="003212FC">
      <w:pPr>
        <w:pStyle w:val="Heading2"/>
      </w:pPr>
      <w:bookmarkStart w:id="14" w:name="jobinvolvemt"/>
      <w:bookmarkEnd w:id="14"/>
      <w:r>
        <w:t>JobInvolvemt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4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2-JobInvolvem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36" style="width:0;height:1.5pt" o:hralign="center" o:hrstd="t" o:hr="t"/>
        </w:pict>
      </w:r>
    </w:p>
    <w:p w:rsidR="0002663E" w:rsidRDefault="003212FC">
      <w:pPr>
        <w:pStyle w:val="Heading2"/>
      </w:pPr>
      <w:bookmarkStart w:id="15" w:name="joblevel"/>
      <w:bookmarkEnd w:id="15"/>
      <w:r>
        <w:t>JobLevel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5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3-JobLevel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37" style="width:0;height:1.5pt" o:hralign="center" o:hrstd="t" o:hr="t"/>
        </w:pict>
      </w:r>
    </w:p>
    <w:p w:rsidR="0002663E" w:rsidRDefault="003212FC">
      <w:pPr>
        <w:pStyle w:val="Heading2"/>
      </w:pPr>
      <w:bookmarkStart w:id="16" w:name="jobrole"/>
      <w:bookmarkEnd w:id="16"/>
      <w:r>
        <w:t>JobRole</w:t>
      </w:r>
    </w:p>
    <w:tbl>
      <w:tblPr>
        <w:tblW w:w="3680" w:type="pct"/>
        <w:tblLook w:val="07E0" w:firstRow="1" w:lastRow="1" w:firstColumn="1" w:lastColumn="1" w:noHBand="1" w:noVBand="1"/>
      </w:tblPr>
      <w:tblGrid>
        <w:gridCol w:w="3353"/>
        <w:gridCol w:w="3536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9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Sales Executive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Healthcare Representative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4-JobRol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8"/>
        </w:numPr>
      </w:pPr>
      <w:r>
        <w:lastRenderedPageBreak/>
        <w:t>Observed factor levels: "Healthcare Representative", "Human Resources", "Laboratory Technician", "Manager", "Manufacturing Director", "Research Director", "Research Scientist", "Sales Executive", "Sales Representative".</w:t>
      </w:r>
    </w:p>
    <w:p w:rsidR="0002663E" w:rsidRDefault="003212FC">
      <w:r>
        <w:pict>
          <v:rect id="_x0000_i1038" style="width:0;height:1.5pt" o:hralign="center" o:hrstd="t" o:hr="t"/>
        </w:pict>
      </w:r>
    </w:p>
    <w:p w:rsidR="0002663E" w:rsidRDefault="003212FC">
      <w:pPr>
        <w:pStyle w:val="Heading2"/>
      </w:pPr>
      <w:bookmarkStart w:id="17" w:name="jobbsatis"/>
      <w:bookmarkEnd w:id="17"/>
      <w:r>
        <w:t>JobbSatis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</w:t>
            </w:r>
            <w:r>
              <w:t xml:space="preserve">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4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5-JobbSati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39" style="width:0;height:1.5pt" o:hralign="center" o:hrstd="t" o:hr="t"/>
        </w:pict>
      </w:r>
    </w:p>
    <w:p w:rsidR="0002663E" w:rsidRDefault="003212FC">
      <w:pPr>
        <w:pStyle w:val="Heading2"/>
      </w:pPr>
      <w:bookmarkStart w:id="18" w:name="maritalstat"/>
      <w:bookmarkEnd w:id="18"/>
      <w:r>
        <w:t>MaritalStat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341"/>
        <w:gridCol w:w="146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</w:t>
            </w:r>
            <w:r>
              <w:t>Married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Divorced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6-MaritalStat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9"/>
        </w:numPr>
      </w:pPr>
      <w:r>
        <w:t>Observed factor levels: "Divorced", "Married", "Single".</w:t>
      </w:r>
    </w:p>
    <w:p w:rsidR="0002663E" w:rsidRDefault="003212FC">
      <w:r>
        <w:pict>
          <v:rect id="_x0000_i1040" style="width:0;height:1.5pt" o:hralign="center" o:hrstd="t" o:hr="t"/>
        </w:pict>
      </w:r>
    </w:p>
    <w:p w:rsidR="0002663E" w:rsidRDefault="003212FC">
      <w:pPr>
        <w:pStyle w:val="Heading2"/>
      </w:pPr>
      <w:bookmarkStart w:id="19" w:name="mntlyincome"/>
      <w:bookmarkEnd w:id="19"/>
      <w:r>
        <w:t>MntlyIncome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274"/>
        <w:gridCol w:w="1795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349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919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911; 8379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009; 19999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7-MntlyIncom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lastRenderedPageBreak/>
        <w:pict>
          <v:rect id="_x0000_i1041" style="width:0;height:1.5pt" o:hralign="center" o:hrstd="t" o:hr="t"/>
        </w:pict>
      </w:r>
    </w:p>
    <w:p w:rsidR="0002663E" w:rsidRDefault="003212FC">
      <w:pPr>
        <w:pStyle w:val="Heading2"/>
      </w:pPr>
      <w:bookmarkStart w:id="20" w:name="mntlyrate"/>
      <w:bookmarkEnd w:id="20"/>
      <w:r>
        <w:t>MntlyRate</w:t>
      </w:r>
    </w:p>
    <w:tbl>
      <w:tblPr>
        <w:tblW w:w="2847" w:type="pct"/>
        <w:tblLook w:val="07E0" w:firstRow="1" w:lastRow="1" w:firstColumn="1" w:lastColumn="1" w:noHBand="1" w:noVBand="1"/>
      </w:tblPr>
      <w:tblGrid>
        <w:gridCol w:w="3303"/>
        <w:gridCol w:w="2027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427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4235.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8047; 20461.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094; 26999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8-MntlyRate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42" style="width:0;height:1.5pt" o:hralign="center" o:hrstd="t" o:hr="t"/>
        </w:pict>
      </w:r>
    </w:p>
    <w:p w:rsidR="0002663E" w:rsidRDefault="003212FC">
      <w:pPr>
        <w:pStyle w:val="Heading2"/>
      </w:pPr>
      <w:bookmarkStart w:id="21" w:name="numcompwrk"/>
      <w:bookmarkEnd w:id="21"/>
      <w:r>
        <w:t>NumCompWrk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0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9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19-NumCompWr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43" style="width:0;height:1.5pt" o:hralign="center" o:hrstd="t" o:hr="t"/>
        </w:pict>
      </w:r>
    </w:p>
    <w:p w:rsidR="0002663E" w:rsidRDefault="003212FC">
      <w:pPr>
        <w:pStyle w:val="Heading2"/>
      </w:pPr>
      <w:bookmarkStart w:id="22" w:name="overtime"/>
      <w:bookmarkEnd w:id="22"/>
      <w:r>
        <w:t>OverTim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facto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“No”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No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0-OverTime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pPr>
        <w:pStyle w:val="Compact"/>
        <w:numPr>
          <w:ilvl w:val="0"/>
          <w:numId w:val="10"/>
        </w:numPr>
      </w:pPr>
      <w:r>
        <w:t>Observed factor levels: "No", "Yes".</w:t>
      </w:r>
    </w:p>
    <w:p w:rsidR="0002663E" w:rsidRDefault="003212FC">
      <w:r>
        <w:pict>
          <v:rect id="_x0000_i1044" style="width:0;height:1.5pt" o:hralign="center" o:hrstd="t" o:hr="t"/>
        </w:pict>
      </w:r>
    </w:p>
    <w:p w:rsidR="0002663E" w:rsidRDefault="003212FC">
      <w:pPr>
        <w:pStyle w:val="Heading2"/>
      </w:pPr>
      <w:bookmarkStart w:id="23" w:name="percsalhike"/>
      <w:bookmarkEnd w:id="23"/>
      <w:r>
        <w:lastRenderedPageBreak/>
        <w:t>PercSalHik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2; 18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1; 25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1-PercSalHik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45" style="width:0;height:1.5pt" o:hralign="center" o:hrstd="t" o:hr="t"/>
        </w:pict>
      </w:r>
    </w:p>
    <w:p w:rsidR="0002663E" w:rsidRDefault="003212FC">
      <w:pPr>
        <w:pStyle w:val="Heading2"/>
      </w:pPr>
      <w:bookmarkStart w:id="24" w:name="perfrating"/>
      <w:bookmarkEnd w:id="24"/>
      <w:r>
        <w:t>PerfRating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; 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; 4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2-PerfRating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46" style="width:0;height:1.5pt" o:hralign="center" o:hrstd="t" o:hr="t"/>
        </w:pict>
      </w:r>
    </w:p>
    <w:p w:rsidR="0002663E" w:rsidRDefault="003212FC">
      <w:pPr>
        <w:pStyle w:val="Heading2"/>
      </w:pPr>
      <w:bookmarkStart w:id="25" w:name="relatsatis"/>
      <w:bookmarkEnd w:id="25"/>
      <w:r>
        <w:t>RelatSatis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4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3-RelatSatis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47" style="width:0;height:1.5pt" o:hralign="center" o:hrstd="t" o:hr="t"/>
        </w:pict>
      </w:r>
    </w:p>
    <w:p w:rsidR="0002663E" w:rsidRDefault="003212FC">
      <w:pPr>
        <w:pStyle w:val="Heading2"/>
      </w:pPr>
      <w:bookmarkStart w:id="26" w:name="stkoptlevel"/>
      <w:bookmarkEnd w:id="26"/>
      <w:r>
        <w:lastRenderedPageBreak/>
        <w:t>StkOptLevel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1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3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4-StkOptLevel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48" style="width:0;height:1.5pt" o:hralign="center" o:hrstd="t" o:hr="t"/>
        </w:pict>
      </w:r>
    </w:p>
    <w:p w:rsidR="0002663E" w:rsidRDefault="003212FC">
      <w:pPr>
        <w:pStyle w:val="Heading2"/>
      </w:pPr>
      <w:bookmarkStart w:id="27" w:name="totalwrkyrs"/>
      <w:bookmarkEnd w:id="27"/>
      <w:r>
        <w:t>TotalWrkYrs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0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0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6; 1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40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5-TotalWrkYr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49" style="width:0;height:1.5pt" o:hralign="center" o:hrstd="t" o:hr="t"/>
        </w:pict>
      </w:r>
    </w:p>
    <w:p w:rsidR="0002663E" w:rsidRDefault="003212FC">
      <w:pPr>
        <w:pStyle w:val="Heading2"/>
      </w:pPr>
      <w:bookmarkStart w:id="28" w:name="trtmlastyr"/>
      <w:bookmarkEnd w:id="28"/>
      <w:r>
        <w:t>TrTmLastYr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7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6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6-TrTmLastYr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50" style="width:0;height:1.5pt" o:hralign="center" o:hrstd="t" o:hr="t"/>
        </w:pict>
      </w:r>
    </w:p>
    <w:p w:rsidR="0002663E" w:rsidRDefault="003212FC">
      <w:pPr>
        <w:pStyle w:val="Heading2"/>
      </w:pPr>
      <w:bookmarkStart w:id="29" w:name="wrklfbalance"/>
      <w:bookmarkEnd w:id="29"/>
      <w:r>
        <w:lastRenderedPageBreak/>
        <w:t>WrkLfBalanc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4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; 4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7-WrkLfBalance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51" style="width:0;height:1.5pt" o:hralign="center" o:hrstd="t" o:hr="t"/>
        </w:pict>
      </w:r>
    </w:p>
    <w:p w:rsidR="0002663E" w:rsidRDefault="003212FC">
      <w:pPr>
        <w:pStyle w:val="Heading2"/>
      </w:pPr>
      <w:bookmarkStart w:id="30" w:name="yrsatcomp"/>
      <w:bookmarkEnd w:id="30"/>
      <w:r>
        <w:t>YrsAtComp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7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5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; 9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40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8-YrsAtComp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52" style="width:0;height:1.5pt" o:hralign="center" o:hrstd="t" o:hr="t"/>
        </w:pict>
      </w:r>
    </w:p>
    <w:p w:rsidR="0002663E" w:rsidRDefault="003212FC">
      <w:pPr>
        <w:pStyle w:val="Heading2"/>
      </w:pPr>
      <w:bookmarkStart w:id="31" w:name="yrsincurrrle"/>
      <w:bookmarkEnd w:id="31"/>
      <w:r>
        <w:t>YrsInCurrRle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9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7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18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29-YrsInCurrRle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53" style="width:0;height:1.5pt" o:hralign="center" o:hrstd="t" o:hr="t"/>
        </w:pict>
      </w:r>
    </w:p>
    <w:p w:rsidR="0002663E" w:rsidRDefault="003212FC">
      <w:pPr>
        <w:pStyle w:val="Heading2"/>
      </w:pPr>
      <w:bookmarkStart w:id="32" w:name="yrsscelstprom"/>
      <w:bookmarkEnd w:id="32"/>
      <w:r>
        <w:lastRenderedPageBreak/>
        <w:t>YrsSceLstProm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6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15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30-YrsSceLstProm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63E" w:rsidRDefault="003212FC">
      <w:r>
        <w:pict>
          <v:rect id="_x0000_i1054" style="width:0;height:1.5pt" o:hralign="center" o:hrstd="t" o:hr="t"/>
        </w:pict>
      </w:r>
    </w:p>
    <w:p w:rsidR="0002663E" w:rsidRDefault="003212FC">
      <w:pPr>
        <w:pStyle w:val="Heading2"/>
      </w:pPr>
      <w:bookmarkStart w:id="33" w:name="yrswtcurrmgr"/>
      <w:bookmarkEnd w:id="33"/>
      <w:r>
        <w:t>YrsWtCurrMgr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1"/>
        <w:gridCol w:w="1188"/>
      </w:tblGrid>
      <w:tr w:rsidR="000266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663E" w:rsidRDefault="003212FC">
            <w:pPr>
              <w:pStyle w:val="Compact"/>
              <w:jc w:val="right"/>
            </w:pPr>
            <w:r>
              <w:t>Result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integer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 (0 %)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18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3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2; 7</w:t>
            </w:r>
          </w:p>
        </w:tc>
      </w:tr>
      <w:tr w:rsidR="0002663E">
        <w:tc>
          <w:tcPr>
            <w:tcW w:w="0" w:type="auto"/>
          </w:tcPr>
          <w:p w:rsidR="0002663E" w:rsidRDefault="003212F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2663E" w:rsidRDefault="003212FC">
            <w:pPr>
              <w:pStyle w:val="Compact"/>
              <w:jc w:val="right"/>
            </w:pPr>
            <w:r>
              <w:t>0; 17</w:t>
            </w:r>
          </w:p>
        </w:tc>
      </w:tr>
    </w:tbl>
    <w:p w:rsidR="0002663E" w:rsidRDefault="003212F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Codebook.RMD_files/figure-docx/Var-31-YrsWtCurrMgr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_GoBack"/>
      <w:bookmarkEnd w:id="34"/>
    </w:p>
    <w:sectPr w:rsidR="00026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12FC" w:rsidRDefault="003212FC">
      <w:pPr>
        <w:spacing w:after="0"/>
      </w:pPr>
      <w:r>
        <w:separator/>
      </w:r>
    </w:p>
  </w:endnote>
  <w:endnote w:type="continuationSeparator" w:id="0">
    <w:p w:rsidR="003212FC" w:rsidRDefault="003212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12FC" w:rsidRDefault="003212FC">
      <w:r>
        <w:separator/>
      </w:r>
    </w:p>
  </w:footnote>
  <w:footnote w:type="continuationSeparator" w:id="0">
    <w:p w:rsidR="003212FC" w:rsidRDefault="003212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F8C83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886B3D"/>
    <w:multiLevelType w:val="multilevel"/>
    <w:tmpl w:val="BAA25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740D214"/>
    <w:multiLevelType w:val="multilevel"/>
    <w:tmpl w:val="50AE99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663E"/>
    <w:rsid w:val="00301D64"/>
    <w:rsid w:val="003212FC"/>
    <w:rsid w:val="003C1D09"/>
    <w:rsid w:val="004E29B3"/>
    <w:rsid w:val="00590D07"/>
    <w:rsid w:val="00784D58"/>
    <w:rsid w:val="008D6863"/>
    <w:rsid w:val="0093741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53A0E"/>
  <w15:docId w15:val="{4BA7E333-EC3F-4091-82B6-C6EEB9EF3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1324</Words>
  <Characters>7547</Characters>
  <Application>Microsoft Office Word</Application>
  <DocSecurity>0</DocSecurity>
  <Lines>62</Lines>
  <Paragraphs>17</Paragraphs>
  <ScaleCrop>false</ScaleCrop>
  <Company/>
  <LinksUpToDate>false</LinksUpToDate>
  <CharactersWithSpaces>8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DS Analytics</dc:title>
  <dc:creator>Mylapore, Satish</dc:creator>
  <cp:lastModifiedBy>Mylapore, Satish</cp:lastModifiedBy>
  <cp:revision>3</cp:revision>
  <dcterms:created xsi:type="dcterms:W3CDTF">2018-11-24T01:01:00Z</dcterms:created>
  <dcterms:modified xsi:type="dcterms:W3CDTF">2018-11-24T01:02:00Z</dcterms:modified>
</cp:coreProperties>
</file>